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12C4C95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D141E7">
        <w:rPr>
          <w:rFonts w:asciiTheme="minorHAnsi" w:hAnsiTheme="minorHAnsi" w:cstheme="minorHAnsi"/>
          <w:sz w:val="22"/>
          <w:szCs w:val="22"/>
        </w:rPr>
        <w:t>Barbora Beníčková</w:t>
      </w:r>
    </w:p>
    <w:p w14:paraId="01DAD7B2" w14:textId="52E9F8F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C74A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25DE3650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D392B">
        <w:rPr>
          <w:rFonts w:cstheme="minorHAnsi"/>
        </w:rPr>
        <w:t>Analýza</w:t>
      </w:r>
      <w:r w:rsidR="003C74AB">
        <w:rPr>
          <w:rFonts w:cstheme="minorHAnsi"/>
        </w:rPr>
        <w:t xml:space="preserve"> zaměstnaneckých benefitů ve vybrané společnosti</w:t>
      </w:r>
    </w:p>
    <w:p w14:paraId="3F08876F" w14:textId="132408FB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C74AB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102D0A2" w:rsidR="000E094A" w:rsidRDefault="003D392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6FE646A8" w14:textId="38B08AEF" w:rsidR="003C74AB" w:rsidRPr="004658D0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4658D0">
              <w:rPr>
                <w:rFonts w:cstheme="minorHAnsi"/>
              </w:rPr>
              <w:t xml:space="preserve">Cíl práce je formulován srozumitelně a použité metody jsou adekvátní </w:t>
            </w:r>
            <w:r w:rsidRPr="004658D0">
              <w:t>pro zpracování dané problematiky</w:t>
            </w:r>
            <w:r w:rsidR="0047708D" w:rsidRPr="004658D0">
              <w:t xml:space="preserve"> </w:t>
            </w:r>
            <w:r w:rsidRPr="004658D0">
              <w:t>vzhledem ke stanoveným cílům.</w:t>
            </w: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9367705" w:rsidR="000E094A" w:rsidRDefault="003D392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693843CB" w14:textId="7980DA0C" w:rsidR="003C74AB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e na základě literární rešerše popsána problematika zaměstnaneckých benefitů. Prostřednictvím teoretické části práce je vytvořeno východisko pro část praktickou, která se zabývá analýzou </w:t>
            </w:r>
            <w:r w:rsidR="00AA0256">
              <w:rPr>
                <w:color w:val="000000" w:themeColor="text1"/>
              </w:rPr>
              <w:t>současného stavu ve vybrané společnosti</w:t>
            </w:r>
            <w:r>
              <w:rPr>
                <w:color w:val="000000" w:themeColor="text1"/>
              </w:rPr>
              <w:t>.</w:t>
            </w:r>
          </w:p>
          <w:p w14:paraId="2E8DB1F1" w14:textId="0B57A649" w:rsidR="003C74AB" w:rsidRPr="000E094A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</w:t>
            </w:r>
            <w:r w:rsidR="003D392B">
              <w:rPr>
                <w:rFonts w:cstheme="minorHAnsi"/>
              </w:rPr>
              <w:t>ka</w:t>
            </w:r>
            <w:r>
              <w:rPr>
                <w:rFonts w:cstheme="minorHAnsi"/>
              </w:rPr>
              <w:t xml:space="preserve"> vhodně zvolil</w:t>
            </w:r>
            <w:r w:rsidR="003D392B">
              <w:rPr>
                <w:rFonts w:cstheme="minorHAnsi"/>
              </w:rPr>
              <w:t xml:space="preserve">a </w:t>
            </w:r>
            <w:r>
              <w:rPr>
                <w:rFonts w:cstheme="minorHAnsi"/>
              </w:rPr>
              <w:t>domácí a zahraniční zdroje. Způsob citování je proveden adekvátním způsobem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CB4CE2F" w:rsidR="000E094A" w:rsidRDefault="003D392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AE187F" w:rsidR="000E094A" w:rsidRPr="000E094A" w:rsidRDefault="00AA025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</w:t>
            </w:r>
            <w:r w:rsidR="003D392B">
              <w:rPr>
                <w:rFonts w:cstheme="minorHAnsi"/>
              </w:rPr>
              <w:t>ka</w:t>
            </w:r>
            <w:r>
              <w:rPr>
                <w:rFonts w:cstheme="minorHAnsi"/>
              </w:rPr>
              <w:t xml:space="preserve"> dostatečně popsal</w:t>
            </w:r>
            <w:r w:rsidR="003D392B">
              <w:rPr>
                <w:rFonts w:cstheme="minorHAnsi"/>
              </w:rPr>
              <w:t xml:space="preserve">a </w:t>
            </w:r>
            <w:r>
              <w:rPr>
                <w:rFonts w:cstheme="minorHAnsi"/>
              </w:rPr>
              <w:t>postup aplikace metod práce a souhrnně zhodnotil</w:t>
            </w:r>
            <w:r w:rsidR="003D392B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současný stav. Praktická část obsahuje analýzu zaměstnaneckých benefitů ve vybrané společnosti. Autor</w:t>
            </w:r>
            <w:r w:rsidR="003D392B">
              <w:rPr>
                <w:rFonts w:cstheme="minorHAnsi"/>
              </w:rPr>
              <w:t xml:space="preserve">ka </w:t>
            </w:r>
            <w:r>
              <w:rPr>
                <w:rFonts w:cstheme="minorHAnsi"/>
              </w:rPr>
              <w:t xml:space="preserve">se ve své práci opírá o </w:t>
            </w:r>
            <w:r w:rsidR="003D242F">
              <w:rPr>
                <w:rFonts w:cstheme="minorHAnsi"/>
              </w:rPr>
              <w:t>výsledky z dotazníkového</w:t>
            </w:r>
            <w:r>
              <w:rPr>
                <w:rFonts w:cstheme="minorHAnsi"/>
              </w:rPr>
              <w:t xml:space="preserve"> šetření</w:t>
            </w:r>
            <w:r w:rsidR="003D242F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V závěru práce jsou shrnuty poznatky zjištěné analýzou </w:t>
            </w:r>
            <w:r w:rsidR="003D242F">
              <w:rPr>
                <w:rFonts w:cstheme="minorHAnsi"/>
              </w:rPr>
              <w:t>zaměstnaneckých benefitů a výsledků z dotazníkového šetření.</w:t>
            </w: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548DA1A" w:rsidR="000E094A" w:rsidRDefault="0030069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7507EB82" w14:textId="568773A4" w:rsidR="00AA0256" w:rsidRPr="000E094A" w:rsidRDefault="00706FB8" w:rsidP="00AA025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aktická část se zabývá anal</w:t>
            </w:r>
            <w:r w:rsidR="00A32D6C">
              <w:rPr>
                <w:rFonts w:cstheme="minorHAnsi"/>
              </w:rPr>
              <w:t>ý</w:t>
            </w:r>
            <w:r>
              <w:rPr>
                <w:rFonts w:cstheme="minorHAnsi"/>
              </w:rPr>
              <w:t xml:space="preserve">zou současných </w:t>
            </w:r>
            <w:r w:rsidR="003D242F">
              <w:rPr>
                <w:rFonts w:cstheme="minorHAnsi"/>
              </w:rPr>
              <w:t>zaměstnaneck</w:t>
            </w:r>
            <w:r>
              <w:rPr>
                <w:rFonts w:cstheme="minorHAnsi"/>
              </w:rPr>
              <w:t>ých</w:t>
            </w:r>
            <w:r w:rsidR="003D242F">
              <w:rPr>
                <w:rFonts w:cstheme="minorHAnsi"/>
              </w:rPr>
              <w:t xml:space="preserve"> benefit</w:t>
            </w:r>
            <w:r>
              <w:rPr>
                <w:rFonts w:cstheme="minorHAnsi"/>
              </w:rPr>
              <w:t>ů a n</w:t>
            </w:r>
            <w:r w:rsidR="003D242F">
              <w:rPr>
                <w:rFonts w:cstheme="minorHAnsi"/>
              </w:rPr>
              <w:t>a</w:t>
            </w:r>
            <w:r w:rsidR="00AA0256">
              <w:rPr>
                <w:rFonts w:cstheme="minorHAnsi"/>
              </w:rPr>
              <w:t xml:space="preserve"> základě dotazníkového šetření byl </w:t>
            </w:r>
            <w:r w:rsidR="003D392B">
              <w:rPr>
                <w:rFonts w:cstheme="minorHAnsi"/>
              </w:rPr>
              <w:t>předložen návrh na zlepšení současného systému poskytovaných zaměstnaneckých výhod.</w:t>
            </w:r>
            <w:r w:rsidR="00AA0256">
              <w:rPr>
                <w:rFonts w:cstheme="minorHAnsi"/>
              </w:rPr>
              <w:t xml:space="preserve"> 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BB3316C" w:rsidR="000E094A" w:rsidRDefault="00706FB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1E538EAA" w14:textId="07EED804" w:rsidR="00A85C47" w:rsidRPr="000E094A" w:rsidRDefault="003D242F" w:rsidP="00A85C4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  <w:r w:rsidR="00A85C47">
              <w:t xml:space="preserve"> </w:t>
            </w:r>
            <w:r w:rsidR="00A85C47">
              <w:rPr>
                <w:rFonts w:cstheme="minorHAnsi"/>
              </w:rPr>
              <w:t>Bakalářská práce sice vykazuje 1</w:t>
            </w:r>
            <w:r w:rsidR="00706FB8">
              <w:rPr>
                <w:rFonts w:cstheme="minorHAnsi"/>
              </w:rPr>
              <w:t>5</w:t>
            </w:r>
            <w:r w:rsidR="00A85C47">
              <w:rPr>
                <w:rFonts w:cstheme="minorHAnsi"/>
              </w:rPr>
              <w:t xml:space="preserve"> % shodu s jinou prací, ale týkalo se to omezené citované literatury</w:t>
            </w:r>
            <w:r w:rsidR="00706FB8">
              <w:rPr>
                <w:rFonts w:cstheme="minorHAnsi"/>
              </w:rPr>
              <w:t xml:space="preserve"> a používání účetní terminologie.</w:t>
            </w:r>
          </w:p>
          <w:p w14:paraId="43C3C21B" w14:textId="77777777" w:rsidR="003D242F" w:rsidRPr="00C74398" w:rsidRDefault="003D242F" w:rsidP="003D242F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EA623A5" w:rsidR="009C7318" w:rsidRDefault="00A85C4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603DE2" w14:textId="44D281D6" w:rsidR="003D242F" w:rsidRPr="000E094A" w:rsidRDefault="003D242F" w:rsidP="003D24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>Autor</w:t>
            </w:r>
            <w:r w:rsidR="00706FB8">
              <w:t>ce</w:t>
            </w:r>
            <w:r>
              <w:t xml:space="preserve"> </w:t>
            </w:r>
            <w:r w:rsidRPr="00C74398">
              <w:t xml:space="preserve">se podařilo zpracovat </w:t>
            </w:r>
            <w:r>
              <w:t>analýzu zaměstnaneckých benefitů a pomocí dotazníkového šetření byl proveden výzkum spokojenosti zaměstnanců s nabízenými benefity a navržen</w:t>
            </w:r>
            <w:r w:rsidR="00706FB8">
              <w:t xml:space="preserve">y tři další </w:t>
            </w:r>
            <w:r>
              <w:t>zaměstnaneck</w:t>
            </w:r>
            <w:r w:rsidR="00706FB8">
              <w:t>é</w:t>
            </w:r>
            <w:r>
              <w:t xml:space="preserve"> benefit</w:t>
            </w:r>
            <w:r w:rsidR="00706FB8">
              <w:t>y podle preferencí zaměstnanců a daňové výhod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</w:t>
            </w:r>
          </w:p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59A6EDF0" w14:textId="77777777" w:rsidR="003D242F" w:rsidRDefault="003D242F" w:rsidP="003D242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29309F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D242F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D242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6C43E55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D242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93E26C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F2952">
            <w:rPr>
              <w:rFonts w:cstheme="minorHAnsi"/>
            </w:rPr>
            <w:t>25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3E616" w14:textId="77777777" w:rsidR="00F74C85" w:rsidRDefault="00F74C85" w:rsidP="00A40E93">
      <w:pPr>
        <w:spacing w:after="0" w:line="240" w:lineRule="auto"/>
      </w:pPr>
      <w:r>
        <w:separator/>
      </w:r>
    </w:p>
  </w:endnote>
  <w:endnote w:type="continuationSeparator" w:id="0">
    <w:p w14:paraId="14E164A5" w14:textId="77777777" w:rsidR="00F74C85" w:rsidRDefault="00F74C85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D95DD3" w14:textId="77777777" w:rsidR="00F74C85" w:rsidRDefault="00F74C85" w:rsidP="00A40E93">
      <w:pPr>
        <w:spacing w:after="0" w:line="240" w:lineRule="auto"/>
      </w:pPr>
      <w:r>
        <w:separator/>
      </w:r>
    </w:p>
  </w:footnote>
  <w:footnote w:type="continuationSeparator" w:id="0">
    <w:p w14:paraId="45B258B9" w14:textId="77777777" w:rsidR="00F74C85" w:rsidRDefault="00F74C85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sDQ2szA1srA0N7BU0lEKTi0uzszPAykwrgUA1Aku4iwAAAA="/>
  </w:docVars>
  <w:rsids>
    <w:rsidRoot w:val="00BA16DD"/>
    <w:rsid w:val="00000820"/>
    <w:rsid w:val="00037B1A"/>
    <w:rsid w:val="000E094A"/>
    <w:rsid w:val="00173FE7"/>
    <w:rsid w:val="001900AB"/>
    <w:rsid w:val="0024258E"/>
    <w:rsid w:val="0029651C"/>
    <w:rsid w:val="002B20C9"/>
    <w:rsid w:val="0030069A"/>
    <w:rsid w:val="003C74AB"/>
    <w:rsid w:val="003D242F"/>
    <w:rsid w:val="003D392B"/>
    <w:rsid w:val="004658D0"/>
    <w:rsid w:val="0047708D"/>
    <w:rsid w:val="004D378C"/>
    <w:rsid w:val="005C4ACA"/>
    <w:rsid w:val="0067082B"/>
    <w:rsid w:val="00694399"/>
    <w:rsid w:val="00706FB8"/>
    <w:rsid w:val="0073639B"/>
    <w:rsid w:val="007553A6"/>
    <w:rsid w:val="0085398A"/>
    <w:rsid w:val="008B781B"/>
    <w:rsid w:val="008E2072"/>
    <w:rsid w:val="00974EA2"/>
    <w:rsid w:val="0097618F"/>
    <w:rsid w:val="00987B93"/>
    <w:rsid w:val="009C322A"/>
    <w:rsid w:val="009C7318"/>
    <w:rsid w:val="009D67D5"/>
    <w:rsid w:val="00A32D6C"/>
    <w:rsid w:val="00A40E93"/>
    <w:rsid w:val="00A7527E"/>
    <w:rsid w:val="00A85C47"/>
    <w:rsid w:val="00AA0256"/>
    <w:rsid w:val="00AC1ADA"/>
    <w:rsid w:val="00AF2952"/>
    <w:rsid w:val="00B14451"/>
    <w:rsid w:val="00BA16DD"/>
    <w:rsid w:val="00CA34A9"/>
    <w:rsid w:val="00CD12C3"/>
    <w:rsid w:val="00D141E7"/>
    <w:rsid w:val="00DC15DB"/>
    <w:rsid w:val="00DC7D52"/>
    <w:rsid w:val="00DE3660"/>
    <w:rsid w:val="00E22423"/>
    <w:rsid w:val="00E75A36"/>
    <w:rsid w:val="00EF1720"/>
    <w:rsid w:val="00F74C85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B4439B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4439B"/>
    <w:rsid w:val="00BF2549"/>
    <w:rsid w:val="00DE6E04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D315C-D06C-490B-9569-ABB5584CBC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3151C8-62FB-4B97-9485-7F6762987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5-25T10:01:00Z</cp:lastPrinted>
  <dcterms:created xsi:type="dcterms:W3CDTF">2023-06-02T06:04:00Z</dcterms:created>
  <dcterms:modified xsi:type="dcterms:W3CDTF">2023-06-02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